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9B1AE" w14:textId="2F11C5C3" w:rsidR="006E77A4" w:rsidRDefault="006E77A4" w:rsidP="00FB1F0A"/>
    <w:p w14:paraId="310BB736" w14:textId="77B97B3C" w:rsidR="006E77A4" w:rsidRPr="001D2AF6" w:rsidRDefault="006E77A4" w:rsidP="00FB1F0A">
      <w:pPr>
        <w:rPr>
          <w:rFonts w:ascii="Times New Roman" w:hAnsi="Times New Roman" w:cs="Times New Roman"/>
        </w:rPr>
      </w:pPr>
      <w:r w:rsidRPr="001D2AF6">
        <w:rPr>
          <w:rFonts w:ascii="Times New Roman" w:hAnsi="Times New Roman" w:cs="Times New Roman"/>
        </w:rPr>
        <w:t>STATE OF CONNECTICUT</w:t>
      </w:r>
    </w:p>
    <w:p w14:paraId="29804FFC" w14:textId="6FCF2B25" w:rsidR="006E77A4" w:rsidRPr="001D2AF6" w:rsidRDefault="006E77A4" w:rsidP="00FB1F0A">
      <w:pPr>
        <w:rPr>
          <w:rFonts w:ascii="Times New Roman" w:hAnsi="Times New Roman" w:cs="Times New Roman"/>
          <w:b/>
          <w:bCs/>
          <w:color w:val="FF0000"/>
        </w:rPr>
      </w:pPr>
      <w:r w:rsidRPr="674666EB">
        <w:rPr>
          <w:rFonts w:ascii="Times New Roman" w:hAnsi="Times New Roman" w:cs="Times New Roman"/>
        </w:rPr>
        <w:t xml:space="preserve">SOCIAL EQUITY </w:t>
      </w:r>
      <w:r w:rsidR="008263AA" w:rsidRPr="674666EB">
        <w:rPr>
          <w:rFonts w:ascii="Times New Roman" w:hAnsi="Times New Roman" w:cs="Times New Roman"/>
        </w:rPr>
        <w:t>COUNCIL |</w:t>
      </w:r>
      <w:r w:rsidR="00D80D3E" w:rsidRPr="674666EB">
        <w:rPr>
          <w:rFonts w:ascii="Times New Roman" w:hAnsi="Times New Roman" w:cs="Times New Roman"/>
        </w:rPr>
        <w:t xml:space="preserve"> </w:t>
      </w:r>
      <w:r w:rsidR="007B0B22" w:rsidRPr="674666EB">
        <w:rPr>
          <w:rFonts w:ascii="Times New Roman" w:hAnsi="Times New Roman" w:cs="Times New Roman"/>
          <w:b/>
          <w:bCs/>
          <w:sz w:val="28"/>
          <w:szCs w:val="28"/>
        </w:rPr>
        <w:t>Reinvestment / Workforce Development Committee</w:t>
      </w:r>
      <w:r w:rsidR="009118CD" w:rsidRPr="674666EB">
        <w:rPr>
          <w:rFonts w:ascii="Times New Roman" w:hAnsi="Times New Roman" w:cs="Times New Roman"/>
        </w:rPr>
        <w:t xml:space="preserve"> </w:t>
      </w:r>
      <w:r w:rsidR="00D80D3E" w:rsidRPr="674666EB">
        <w:rPr>
          <w:rFonts w:ascii="Times New Roman" w:hAnsi="Times New Roman" w:cs="Times New Roman"/>
          <w:b/>
          <w:bCs/>
          <w:color w:val="FF0000"/>
          <w:highlight w:val="yellow"/>
        </w:rPr>
        <w:t>(Draft)</w:t>
      </w:r>
    </w:p>
    <w:p w14:paraId="3A894752" w14:textId="77777777" w:rsidR="006E77A4" w:rsidRDefault="006E77A4" w:rsidP="00FB1F0A">
      <w:pPr>
        <w:rPr>
          <w:rFonts w:ascii="Times New Roman" w:hAnsi="Times New Roman" w:cs="Times New Roman"/>
          <w:b/>
          <w:bCs/>
          <w:color w:val="FF0000"/>
        </w:rPr>
      </w:pPr>
    </w:p>
    <w:p w14:paraId="73E85B41" w14:textId="4592998D" w:rsidR="007B0B22" w:rsidRPr="007B0B22" w:rsidRDefault="007B0B22" w:rsidP="674666EB">
      <w:pPr>
        <w:rPr>
          <w:rFonts w:ascii="Times New Roman" w:hAnsi="Times New Roman" w:cs="Times New Roman"/>
          <w:b/>
          <w:bCs/>
        </w:rPr>
      </w:pPr>
      <w:r w:rsidRPr="674666EB">
        <w:rPr>
          <w:rFonts w:ascii="Times New Roman" w:hAnsi="Times New Roman" w:cs="Times New Roman"/>
          <w:b/>
          <w:bCs/>
        </w:rPr>
        <w:t xml:space="preserve">Meeting Date: </w:t>
      </w:r>
      <w:r w:rsidR="00A145DC">
        <w:rPr>
          <w:rFonts w:ascii="Times New Roman" w:hAnsi="Times New Roman" w:cs="Times New Roman"/>
          <w:b/>
          <w:bCs/>
        </w:rPr>
        <w:t>September</w:t>
      </w:r>
      <w:r w:rsidRPr="674666EB">
        <w:rPr>
          <w:rFonts w:ascii="Times New Roman" w:hAnsi="Times New Roman" w:cs="Times New Roman"/>
          <w:b/>
          <w:bCs/>
        </w:rPr>
        <w:t xml:space="preserve"> </w:t>
      </w:r>
      <w:r w:rsidR="00A145DC">
        <w:rPr>
          <w:rFonts w:ascii="Times New Roman" w:hAnsi="Times New Roman" w:cs="Times New Roman"/>
          <w:b/>
          <w:bCs/>
        </w:rPr>
        <w:t>20</w:t>
      </w:r>
      <w:r w:rsidRPr="674666EB">
        <w:rPr>
          <w:rFonts w:ascii="Times New Roman" w:hAnsi="Times New Roman" w:cs="Times New Roman"/>
          <w:b/>
          <w:bCs/>
        </w:rPr>
        <w:t xml:space="preserve">, </w:t>
      </w:r>
      <w:r w:rsidR="00A145DC">
        <w:rPr>
          <w:rFonts w:ascii="Times New Roman" w:hAnsi="Times New Roman" w:cs="Times New Roman"/>
          <w:b/>
          <w:bCs/>
        </w:rPr>
        <w:t>2</w:t>
      </w:r>
      <w:r w:rsidR="4DA52386" w:rsidRPr="674666EB">
        <w:rPr>
          <w:rFonts w:ascii="Times New Roman" w:hAnsi="Times New Roman" w:cs="Times New Roman"/>
          <w:b/>
          <w:bCs/>
        </w:rPr>
        <w:t>023, at 2PM</w:t>
      </w:r>
    </w:p>
    <w:p w14:paraId="3F81E749" w14:textId="04093D5A" w:rsidR="006E77A4" w:rsidRPr="001D2AF6" w:rsidRDefault="006E77A4" w:rsidP="674666EB">
      <w:pPr>
        <w:rPr>
          <w:rFonts w:ascii="Times New Roman" w:hAnsi="Times New Roman" w:cs="Times New Roman"/>
          <w:b/>
          <w:bCs/>
        </w:rPr>
      </w:pPr>
    </w:p>
    <w:p w14:paraId="7592B4D5" w14:textId="79F3350C" w:rsidR="006E77A4" w:rsidRPr="001D2AF6" w:rsidRDefault="00786020" w:rsidP="674666EB">
      <w:pPr>
        <w:rPr>
          <w:rFonts w:ascii="Times New Roman" w:hAnsi="Times New Roman" w:cs="Times New Roman"/>
          <w:b/>
          <w:bCs/>
        </w:rPr>
      </w:pPr>
      <w:r w:rsidRPr="674666EB">
        <w:rPr>
          <w:rFonts w:ascii="Times New Roman" w:hAnsi="Times New Roman" w:cs="Times New Roman"/>
          <w:b/>
          <w:bCs/>
        </w:rPr>
        <w:t>M</w:t>
      </w:r>
      <w:r w:rsidR="002A4FBD" w:rsidRPr="674666EB">
        <w:rPr>
          <w:rFonts w:ascii="Times New Roman" w:hAnsi="Times New Roman" w:cs="Times New Roman"/>
          <w:b/>
          <w:bCs/>
        </w:rPr>
        <w:t xml:space="preserve">eeting of the </w:t>
      </w:r>
      <w:r w:rsidR="007B0B22" w:rsidRPr="674666EB">
        <w:rPr>
          <w:rFonts w:ascii="Times New Roman" w:hAnsi="Times New Roman" w:cs="Times New Roman"/>
          <w:b/>
          <w:bCs/>
        </w:rPr>
        <w:t xml:space="preserve">Reinvestment/Workforce Development </w:t>
      </w:r>
      <w:r w:rsidR="00F95598" w:rsidRPr="674666EB">
        <w:rPr>
          <w:rFonts w:ascii="Times New Roman" w:hAnsi="Times New Roman" w:cs="Times New Roman"/>
          <w:b/>
          <w:bCs/>
        </w:rPr>
        <w:t>Committee</w:t>
      </w:r>
      <w:r w:rsidR="00AD3BCF" w:rsidRPr="674666EB">
        <w:rPr>
          <w:rFonts w:ascii="Times New Roman" w:hAnsi="Times New Roman" w:cs="Times New Roman"/>
          <w:b/>
          <w:bCs/>
        </w:rPr>
        <w:t xml:space="preserve"> -</w:t>
      </w:r>
      <w:r w:rsidR="00AD3BCF" w:rsidRPr="674666EB">
        <w:rPr>
          <w:b/>
          <w:bCs/>
          <w:color w:val="000000" w:themeColor="text1"/>
          <w:sz w:val="27"/>
          <w:szCs w:val="27"/>
        </w:rPr>
        <w:t xml:space="preserve"> </w:t>
      </w:r>
      <w:r w:rsidR="00AD3BCF" w:rsidRPr="674666EB">
        <w:rPr>
          <w:b/>
          <w:bCs/>
          <w:color w:val="000000" w:themeColor="text1"/>
          <w:sz w:val="22"/>
          <w:szCs w:val="22"/>
        </w:rPr>
        <w:t>Virtual Meeting via Microsoft TEAMS</w:t>
      </w:r>
      <w:r w:rsidR="00AD3BCF" w:rsidRPr="674666EB">
        <w:rPr>
          <w:rFonts w:ascii="Times New Roman" w:hAnsi="Times New Roman" w:cs="Times New Roman"/>
          <w:b/>
          <w:bCs/>
        </w:rPr>
        <w:t xml:space="preserve"> </w:t>
      </w:r>
    </w:p>
    <w:p w14:paraId="14D6B4F3" w14:textId="661928A7" w:rsidR="674666EB" w:rsidRDefault="674666EB" w:rsidP="674666EB">
      <w:pPr>
        <w:pStyle w:val="NormalWeb"/>
        <w:rPr>
          <w:color w:val="000000" w:themeColor="text1"/>
          <w:sz w:val="27"/>
          <w:szCs w:val="27"/>
        </w:rPr>
      </w:pPr>
    </w:p>
    <w:p w14:paraId="34DC5D35" w14:textId="0460AFE3" w:rsidR="00AD3BCF" w:rsidRDefault="00AD3BCF" w:rsidP="006114E5">
      <w:pPr>
        <w:pStyle w:val="NormalWeb"/>
        <w:ind w:hanging="270"/>
        <w:rPr>
          <w:color w:val="000000"/>
          <w:sz w:val="27"/>
          <w:szCs w:val="27"/>
        </w:rPr>
      </w:pPr>
      <w:r w:rsidRPr="674666EB">
        <w:rPr>
          <w:color w:val="000000" w:themeColor="text1"/>
          <w:sz w:val="27"/>
          <w:szCs w:val="27"/>
        </w:rPr>
        <w:t>1. Call to Order</w:t>
      </w:r>
      <w:r w:rsidR="007B0B22" w:rsidRPr="674666EB">
        <w:rPr>
          <w:color w:val="000000" w:themeColor="text1"/>
          <w:sz w:val="27"/>
          <w:szCs w:val="27"/>
        </w:rPr>
        <w:t xml:space="preserve"> </w:t>
      </w:r>
      <w:r w:rsidR="20148183" w:rsidRPr="674666EB">
        <w:rPr>
          <w:color w:val="000000" w:themeColor="text1"/>
          <w:sz w:val="27"/>
          <w:szCs w:val="27"/>
        </w:rPr>
        <w:t xml:space="preserve">at </w:t>
      </w:r>
      <w:r w:rsidR="007B0B22" w:rsidRPr="674666EB">
        <w:rPr>
          <w:color w:val="000000" w:themeColor="text1"/>
          <w:sz w:val="27"/>
          <w:szCs w:val="27"/>
        </w:rPr>
        <w:t>2:0</w:t>
      </w:r>
      <w:r w:rsidR="00A145DC">
        <w:rPr>
          <w:color w:val="000000" w:themeColor="text1"/>
          <w:sz w:val="27"/>
          <w:szCs w:val="27"/>
        </w:rPr>
        <w:t>1</w:t>
      </w:r>
      <w:r w:rsidR="007B0B22" w:rsidRPr="674666EB">
        <w:rPr>
          <w:color w:val="000000" w:themeColor="text1"/>
          <w:sz w:val="27"/>
          <w:szCs w:val="27"/>
        </w:rPr>
        <w:t xml:space="preserve"> PM</w:t>
      </w:r>
    </w:p>
    <w:p w14:paraId="04F07C6B" w14:textId="77CA3CA2" w:rsidR="00AD3BCF" w:rsidRPr="000814B4" w:rsidRDefault="00AD3BCF" w:rsidP="00AD3BCF">
      <w:pPr>
        <w:pStyle w:val="NormalWeb"/>
        <w:rPr>
          <w:color w:val="000000"/>
        </w:rPr>
      </w:pPr>
      <w:r w:rsidRPr="674666EB">
        <w:rPr>
          <w:color w:val="000000" w:themeColor="text1"/>
        </w:rPr>
        <w:t>SEC Chairman Paul O. Robertson called the meeting to order and took roll</w:t>
      </w:r>
      <w:r w:rsidR="14010834" w:rsidRPr="674666EB">
        <w:rPr>
          <w:color w:val="000000" w:themeColor="text1"/>
        </w:rPr>
        <w:t xml:space="preserve"> call</w:t>
      </w:r>
      <w:r w:rsidRPr="674666EB">
        <w:rPr>
          <w:color w:val="000000" w:themeColor="text1"/>
        </w:rPr>
        <w:t>.</w:t>
      </w:r>
    </w:p>
    <w:p w14:paraId="6D270156" w14:textId="29CBBFDB" w:rsidR="674666EB" w:rsidRDefault="674666EB" w:rsidP="674666EB">
      <w:pPr>
        <w:rPr>
          <w:rFonts w:ascii="Times New Roman" w:hAnsi="Times New Roman" w:cs="Times New Roman"/>
          <w:b/>
          <w:bCs/>
        </w:rPr>
      </w:pPr>
    </w:p>
    <w:p w14:paraId="29E3240E" w14:textId="359A7F28" w:rsidR="00D43336" w:rsidRDefault="002A4FBD" w:rsidP="00FB1F0A">
      <w:pPr>
        <w:rPr>
          <w:rFonts w:ascii="Times New Roman" w:hAnsi="Times New Roman" w:cs="Times New Roman"/>
        </w:rPr>
      </w:pPr>
      <w:r w:rsidRPr="674666EB">
        <w:rPr>
          <w:rFonts w:ascii="Times New Roman" w:hAnsi="Times New Roman" w:cs="Times New Roman"/>
          <w:b/>
          <w:bCs/>
        </w:rPr>
        <w:t>Members Present</w:t>
      </w:r>
      <w:r w:rsidRPr="674666EB">
        <w:rPr>
          <w:rFonts w:ascii="Times New Roman" w:hAnsi="Times New Roman" w:cs="Times New Roman"/>
        </w:rPr>
        <w:t xml:space="preserve">: </w:t>
      </w:r>
      <w:r w:rsidR="006F4AEB" w:rsidRPr="674666EB">
        <w:rPr>
          <w:rFonts w:ascii="Times New Roman" w:hAnsi="Times New Roman" w:cs="Times New Roman"/>
        </w:rPr>
        <w:t xml:space="preserve"> </w:t>
      </w:r>
      <w:r w:rsidR="001A3928" w:rsidRPr="674666EB">
        <w:rPr>
          <w:rFonts w:ascii="Times New Roman" w:hAnsi="Times New Roman" w:cs="Times New Roman"/>
        </w:rPr>
        <w:t>Corey Betts,</w:t>
      </w:r>
      <w:r w:rsidR="000814B4" w:rsidRPr="674666EB">
        <w:rPr>
          <w:rFonts w:ascii="Times New Roman" w:hAnsi="Times New Roman" w:cs="Times New Roman"/>
        </w:rPr>
        <w:t xml:space="preserve"> Andrea Comer</w:t>
      </w:r>
      <w:r w:rsidR="422D101D" w:rsidRPr="674666EB">
        <w:rPr>
          <w:rFonts w:ascii="Times New Roman" w:hAnsi="Times New Roman" w:cs="Times New Roman"/>
        </w:rPr>
        <w:t>,</w:t>
      </w:r>
      <w:r w:rsidR="001A3928" w:rsidRPr="674666EB">
        <w:rPr>
          <w:rFonts w:ascii="Times New Roman" w:hAnsi="Times New Roman" w:cs="Times New Roman"/>
        </w:rPr>
        <w:t xml:space="preserve"> Avery Gaddis, Andrea Hawkins, Michael Jefferson, Ojala Naeem, Kellie-</w:t>
      </w:r>
      <w:r w:rsidR="6A5C9184" w:rsidRPr="674666EB">
        <w:rPr>
          <w:rFonts w:ascii="Times New Roman" w:hAnsi="Times New Roman" w:cs="Times New Roman"/>
        </w:rPr>
        <w:t>Marie Vallieres</w:t>
      </w:r>
      <w:r w:rsidR="00D96E51">
        <w:rPr>
          <w:rFonts w:ascii="Times New Roman" w:hAnsi="Times New Roman" w:cs="Times New Roman"/>
        </w:rPr>
        <w:t>, Subira Gordon</w:t>
      </w:r>
    </w:p>
    <w:p w14:paraId="03FAE211" w14:textId="77777777" w:rsidR="001A3928" w:rsidRDefault="001A3928" w:rsidP="00FB1F0A">
      <w:pPr>
        <w:rPr>
          <w:rFonts w:ascii="Times New Roman" w:hAnsi="Times New Roman" w:cs="Times New Roman"/>
        </w:rPr>
      </w:pPr>
    </w:p>
    <w:p w14:paraId="26EE0F3A" w14:textId="637A1ABB" w:rsidR="001A3928" w:rsidRPr="001A3928" w:rsidRDefault="001A3928" w:rsidP="00FB1F0A">
      <w:pPr>
        <w:rPr>
          <w:rFonts w:ascii="Times New Roman" w:hAnsi="Times New Roman" w:cs="Times New Roman"/>
          <w:b/>
          <w:bCs/>
        </w:rPr>
      </w:pPr>
      <w:r w:rsidRPr="674666EB">
        <w:rPr>
          <w:rFonts w:ascii="Times New Roman" w:hAnsi="Times New Roman" w:cs="Times New Roman"/>
          <w:b/>
          <w:bCs/>
        </w:rPr>
        <w:t>Absent:</w:t>
      </w:r>
      <w:r w:rsidR="00A766BE" w:rsidRPr="00674FBB">
        <w:rPr>
          <w:rFonts w:ascii="Times New Roman" w:hAnsi="Times New Roman" w:cs="Times New Roman"/>
        </w:rPr>
        <w:t xml:space="preserve"> </w:t>
      </w:r>
      <w:r w:rsidRPr="00674FBB">
        <w:rPr>
          <w:rFonts w:ascii="Times New Roman" w:hAnsi="Times New Roman" w:cs="Times New Roman"/>
        </w:rPr>
        <w:t>Kevin Walton</w:t>
      </w:r>
    </w:p>
    <w:p w14:paraId="1FE80233" w14:textId="77777777" w:rsidR="001A3928" w:rsidRDefault="001A3928" w:rsidP="00FB1F0A">
      <w:pPr>
        <w:rPr>
          <w:rFonts w:ascii="Times New Roman" w:hAnsi="Times New Roman" w:cs="Times New Roman"/>
          <w:b/>
          <w:bCs/>
        </w:rPr>
      </w:pPr>
    </w:p>
    <w:p w14:paraId="3ED87350" w14:textId="1DE1D61B" w:rsidR="00080C95" w:rsidRDefault="00080C95" w:rsidP="00FB1F0A">
      <w:pPr>
        <w:rPr>
          <w:rFonts w:ascii="Times New Roman" w:hAnsi="Times New Roman" w:cs="Times New Roman"/>
        </w:rPr>
      </w:pPr>
      <w:r w:rsidRPr="674666EB">
        <w:rPr>
          <w:rFonts w:ascii="Times New Roman" w:hAnsi="Times New Roman" w:cs="Times New Roman"/>
          <w:b/>
          <w:bCs/>
        </w:rPr>
        <w:t xml:space="preserve">SEC </w:t>
      </w:r>
      <w:r w:rsidR="00585894" w:rsidRPr="674666EB">
        <w:rPr>
          <w:rFonts w:ascii="Times New Roman" w:hAnsi="Times New Roman" w:cs="Times New Roman"/>
          <w:b/>
          <w:bCs/>
        </w:rPr>
        <w:t>Staff:</w:t>
      </w:r>
      <w:r w:rsidR="00585894" w:rsidRPr="674666EB">
        <w:rPr>
          <w:rFonts w:ascii="Times New Roman" w:hAnsi="Times New Roman" w:cs="Times New Roman"/>
        </w:rPr>
        <w:t xml:space="preserve">  </w:t>
      </w:r>
      <w:r w:rsidR="006F4AEB" w:rsidRPr="674666EB">
        <w:rPr>
          <w:rFonts w:ascii="Times New Roman" w:hAnsi="Times New Roman" w:cs="Times New Roman"/>
        </w:rPr>
        <w:t xml:space="preserve">Executive Director </w:t>
      </w:r>
      <w:r w:rsidR="00084350" w:rsidRPr="674666EB">
        <w:rPr>
          <w:rFonts w:ascii="Times New Roman" w:hAnsi="Times New Roman" w:cs="Times New Roman"/>
        </w:rPr>
        <w:t>Ginne-Rae Clay,</w:t>
      </w:r>
      <w:r w:rsidR="378450E5" w:rsidRPr="674666EB">
        <w:rPr>
          <w:rFonts w:ascii="Times New Roman" w:hAnsi="Times New Roman" w:cs="Times New Roman"/>
        </w:rPr>
        <w:t xml:space="preserve"> Program Manager, Jennifer Edwards,</w:t>
      </w:r>
      <w:r w:rsidR="00084350" w:rsidRPr="674666EB">
        <w:rPr>
          <w:rFonts w:ascii="Times New Roman" w:hAnsi="Times New Roman" w:cs="Times New Roman"/>
        </w:rPr>
        <w:t xml:space="preserve"> </w:t>
      </w:r>
      <w:r w:rsidR="00DC51D6" w:rsidRPr="674666EB">
        <w:rPr>
          <w:rFonts w:ascii="Times New Roman" w:hAnsi="Times New Roman" w:cs="Times New Roman"/>
        </w:rPr>
        <w:t>Kristina Diamond</w:t>
      </w:r>
      <w:r w:rsidRPr="674666EB">
        <w:rPr>
          <w:rFonts w:ascii="Times New Roman" w:hAnsi="Times New Roman" w:cs="Times New Roman"/>
        </w:rPr>
        <w:t>, Legislative &amp; Communication Program Manager</w:t>
      </w:r>
      <w:r w:rsidR="00DC51D6" w:rsidRPr="674666EB">
        <w:rPr>
          <w:rFonts w:ascii="Times New Roman" w:hAnsi="Times New Roman" w:cs="Times New Roman"/>
        </w:rPr>
        <w:t xml:space="preserve">, </w:t>
      </w:r>
      <w:r w:rsidR="00AD3BCF" w:rsidRPr="674666EB">
        <w:rPr>
          <w:rFonts w:ascii="Times New Roman" w:hAnsi="Times New Roman" w:cs="Times New Roman"/>
        </w:rPr>
        <w:t>Komla Matrevi, Staff Attorney, SEC</w:t>
      </w:r>
      <w:r w:rsidR="007B0B22" w:rsidRPr="674666EB">
        <w:rPr>
          <w:rFonts w:ascii="Times New Roman" w:hAnsi="Times New Roman" w:cs="Times New Roman"/>
        </w:rPr>
        <w:t xml:space="preserve">, Karen Colebut, Paralegal Specialist, SEC </w:t>
      </w:r>
    </w:p>
    <w:p w14:paraId="55443B99" w14:textId="77777777" w:rsidR="003859A5" w:rsidRDefault="003859A5" w:rsidP="00FB1F0A">
      <w:pPr>
        <w:rPr>
          <w:rFonts w:ascii="Times New Roman" w:hAnsi="Times New Roman" w:cs="Times New Roman"/>
        </w:rPr>
      </w:pPr>
    </w:p>
    <w:p w14:paraId="3E7E80E9" w14:textId="77777777" w:rsidR="006F4AEB" w:rsidRDefault="006F4AEB" w:rsidP="00FB1F0A">
      <w:pPr>
        <w:rPr>
          <w:rFonts w:ascii="Times New Roman" w:hAnsi="Times New Roman" w:cs="Times New Roman"/>
        </w:rPr>
      </w:pPr>
    </w:p>
    <w:p w14:paraId="67BC8101" w14:textId="79A89ED9" w:rsidR="00111551" w:rsidRDefault="00111551" w:rsidP="006114E5">
      <w:pPr>
        <w:tabs>
          <w:tab w:val="left" w:pos="5988"/>
        </w:tabs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F50D2A">
        <w:rPr>
          <w:rFonts w:ascii="Times New Roman" w:hAnsi="Times New Roman" w:cs="Times New Roman"/>
        </w:rPr>
        <w:t>Approval of the August 16, 2023 Minutes</w:t>
      </w:r>
    </w:p>
    <w:p w14:paraId="3E3375B6" w14:textId="77777777" w:rsidR="00111551" w:rsidRDefault="00111551" w:rsidP="006F4AEB">
      <w:pPr>
        <w:tabs>
          <w:tab w:val="left" w:pos="5988"/>
        </w:tabs>
        <w:rPr>
          <w:rFonts w:ascii="Times New Roman" w:hAnsi="Times New Roman" w:cs="Times New Roman"/>
        </w:rPr>
      </w:pPr>
    </w:p>
    <w:p w14:paraId="0FF5C366" w14:textId="5372DA50" w:rsidR="00A30B01" w:rsidRDefault="008C13F7" w:rsidP="006F4AEB">
      <w:pPr>
        <w:tabs>
          <w:tab w:val="left" w:pos="598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 w:rsidR="00A30B01">
        <w:rPr>
          <w:rFonts w:ascii="Times New Roman" w:hAnsi="Times New Roman" w:cs="Times New Roman"/>
        </w:rPr>
        <w:t xml:space="preserve"> favor - </w:t>
      </w:r>
      <w:r>
        <w:rPr>
          <w:rFonts w:ascii="Times New Roman" w:hAnsi="Times New Roman" w:cs="Times New Roman"/>
        </w:rPr>
        <w:t>All</w:t>
      </w:r>
    </w:p>
    <w:p w14:paraId="291216CA" w14:textId="37F8B710" w:rsidR="00A30B01" w:rsidRDefault="00A30B01" w:rsidP="006F4AEB">
      <w:pPr>
        <w:tabs>
          <w:tab w:val="left" w:pos="598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posed </w:t>
      </w:r>
      <w:r w:rsidR="008C13F7">
        <w:rPr>
          <w:rFonts w:ascii="Times New Roman" w:hAnsi="Times New Roman" w:cs="Times New Roman"/>
        </w:rPr>
        <w:t>- None</w:t>
      </w:r>
    </w:p>
    <w:p w14:paraId="1128FFC3" w14:textId="2240A8AC" w:rsidR="00A30B01" w:rsidRDefault="00A30B01" w:rsidP="006F4AEB">
      <w:pPr>
        <w:tabs>
          <w:tab w:val="left" w:pos="598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ention</w:t>
      </w:r>
      <w:r w:rsidR="008C13F7">
        <w:rPr>
          <w:rFonts w:ascii="Times New Roman" w:hAnsi="Times New Roman" w:cs="Times New Roman"/>
        </w:rPr>
        <w:t xml:space="preserve"> - None</w:t>
      </w:r>
    </w:p>
    <w:p w14:paraId="1E885D48" w14:textId="77777777" w:rsidR="00A30B01" w:rsidRDefault="00A30B01" w:rsidP="006F4AEB">
      <w:pPr>
        <w:tabs>
          <w:tab w:val="left" w:pos="5988"/>
        </w:tabs>
        <w:rPr>
          <w:rFonts w:ascii="Times New Roman" w:hAnsi="Times New Roman" w:cs="Times New Roman"/>
        </w:rPr>
      </w:pPr>
    </w:p>
    <w:p w14:paraId="2609B224" w14:textId="5AA3161F" w:rsidR="00482F6E" w:rsidRDefault="00A30B01" w:rsidP="006F4AEB">
      <w:pPr>
        <w:tabs>
          <w:tab w:val="left" w:pos="598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vote carried </w:t>
      </w:r>
      <w:r w:rsidR="00F4470E">
        <w:rPr>
          <w:rFonts w:ascii="Times New Roman" w:hAnsi="Times New Roman" w:cs="Times New Roman"/>
        </w:rPr>
        <w:t>–</w:t>
      </w:r>
      <w:r w:rsidR="00F50D2A">
        <w:rPr>
          <w:rFonts w:ascii="Times New Roman" w:hAnsi="Times New Roman" w:cs="Times New Roman"/>
        </w:rPr>
        <w:t xml:space="preserve"> The draft meeting minutes were approved.</w:t>
      </w:r>
    </w:p>
    <w:p w14:paraId="294EEE20" w14:textId="77777777" w:rsidR="00A30B01" w:rsidRDefault="00A30B01" w:rsidP="006F4AEB">
      <w:pPr>
        <w:tabs>
          <w:tab w:val="left" w:pos="5988"/>
        </w:tabs>
        <w:rPr>
          <w:rFonts w:ascii="Times New Roman" w:hAnsi="Times New Roman" w:cs="Times New Roman"/>
        </w:rPr>
      </w:pPr>
    </w:p>
    <w:p w14:paraId="1B06D019" w14:textId="11BDB143" w:rsidR="000D728E" w:rsidRDefault="00111551" w:rsidP="000D728E">
      <w:pPr>
        <w:tabs>
          <w:tab w:val="left" w:pos="5988"/>
        </w:tabs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F50D2A">
        <w:rPr>
          <w:rFonts w:ascii="Times New Roman" w:hAnsi="Times New Roman" w:cs="Times New Roman"/>
        </w:rPr>
        <w:t>Introduction of Reinvestment Program Manager</w:t>
      </w:r>
      <w:r w:rsidR="000D728E">
        <w:rPr>
          <w:rFonts w:ascii="Times New Roman" w:hAnsi="Times New Roman" w:cs="Times New Roman"/>
        </w:rPr>
        <w:t xml:space="preserve"> – Executive Director Clay introduced Vera Lembrick as the newly hired Reinvestment Program Manager and Arlene Galindo-Jimenez, as the new Outreach Program Manager.</w:t>
      </w:r>
    </w:p>
    <w:p w14:paraId="554091A4" w14:textId="6F6A2001" w:rsidR="000D728E" w:rsidRDefault="000D728E" w:rsidP="000D728E">
      <w:pPr>
        <w:tabs>
          <w:tab w:val="left" w:pos="5988"/>
        </w:tabs>
        <w:ind w:hanging="180"/>
        <w:rPr>
          <w:rFonts w:ascii="Times New Roman" w:hAnsi="Times New Roman" w:cs="Times New Roman"/>
        </w:rPr>
      </w:pPr>
    </w:p>
    <w:p w14:paraId="2724E1F5" w14:textId="27E97577" w:rsidR="00AD3BCF" w:rsidRDefault="00072F3D" w:rsidP="005A3F49">
      <w:pPr>
        <w:ind w:hanging="180"/>
      </w:pPr>
      <w:r>
        <w:t>4</w:t>
      </w:r>
      <w:r w:rsidR="00AD3BCF">
        <w:t xml:space="preserve">. </w:t>
      </w:r>
      <w:r>
        <w:t>Hiring Update:</w:t>
      </w:r>
      <w:r w:rsidR="00A007B4">
        <w:t xml:space="preserve"> OWS Workforce </w:t>
      </w:r>
      <w:r w:rsidR="00613424">
        <w:t>Development Program Manager</w:t>
      </w:r>
    </w:p>
    <w:p w14:paraId="03404011" w14:textId="77777777" w:rsidR="00072F3D" w:rsidRDefault="00072F3D" w:rsidP="00AD3BCF"/>
    <w:p w14:paraId="11315BA8" w14:textId="46C2582C" w:rsidR="007B3DDB" w:rsidRDefault="007B3DDB" w:rsidP="00065076">
      <w:r>
        <w:t xml:space="preserve">Executive Director Clay stated that an offer of employment has been extended to a finalist for the </w:t>
      </w:r>
      <w:r w:rsidR="00065076">
        <w:t>Workforce Development</w:t>
      </w:r>
      <w:r>
        <w:t xml:space="preserve"> Program Manager. That person will be the liaison for the committee. </w:t>
      </w:r>
    </w:p>
    <w:p w14:paraId="3C236475" w14:textId="0082B670" w:rsidR="0012669A" w:rsidRDefault="0012669A" w:rsidP="00FB1F0A">
      <w:pPr>
        <w:rPr>
          <w:rFonts w:ascii="Times New Roman" w:hAnsi="Times New Roman" w:cs="Times New Roman"/>
        </w:rPr>
      </w:pPr>
    </w:p>
    <w:p w14:paraId="34C388E9" w14:textId="77777777" w:rsidR="0012669A" w:rsidRDefault="0012669A" w:rsidP="00FB1F0A">
      <w:pPr>
        <w:rPr>
          <w:rFonts w:ascii="Times New Roman" w:hAnsi="Times New Roman" w:cs="Times New Roman"/>
        </w:rPr>
      </w:pPr>
    </w:p>
    <w:p w14:paraId="68CC74E2" w14:textId="48B5EE95" w:rsidR="00A06167" w:rsidRDefault="005C3B70" w:rsidP="00A06167">
      <w:pPr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66119F">
        <w:rPr>
          <w:rFonts w:ascii="Times New Roman" w:hAnsi="Times New Roman" w:cs="Times New Roman"/>
        </w:rPr>
        <w:t>.</w:t>
      </w:r>
      <w:r w:rsidR="005C701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investment /Workforce </w:t>
      </w:r>
      <w:r w:rsidR="00A1574F">
        <w:rPr>
          <w:rFonts w:ascii="Times New Roman" w:hAnsi="Times New Roman" w:cs="Times New Roman"/>
        </w:rPr>
        <w:t>Updates</w:t>
      </w:r>
      <w:r>
        <w:rPr>
          <w:rFonts w:ascii="Times New Roman" w:hAnsi="Times New Roman" w:cs="Times New Roman"/>
        </w:rPr>
        <w:t xml:space="preserve"> </w:t>
      </w:r>
      <w:r w:rsidR="00A06167">
        <w:rPr>
          <w:rFonts w:ascii="Times New Roman" w:hAnsi="Times New Roman" w:cs="Times New Roman"/>
        </w:rPr>
        <w:t>– Chairwoman Ojala Naeem requested an update on the following points:</w:t>
      </w:r>
    </w:p>
    <w:p w14:paraId="7FADC4C3" w14:textId="77777777" w:rsidR="00A06167" w:rsidRDefault="00A06167" w:rsidP="00A06167">
      <w:pPr>
        <w:ind w:hanging="180"/>
        <w:rPr>
          <w:rFonts w:ascii="Times New Roman" w:hAnsi="Times New Roman" w:cs="Times New Roman"/>
        </w:rPr>
      </w:pPr>
    </w:p>
    <w:p w14:paraId="1AE6D6E9" w14:textId="2BA9AF37" w:rsidR="00A06167" w:rsidRPr="00A06167" w:rsidRDefault="00A06167" w:rsidP="00A0616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A06167">
        <w:rPr>
          <w:rFonts w:ascii="Times New Roman" w:hAnsi="Times New Roman" w:cs="Times New Roman"/>
        </w:rPr>
        <w:t xml:space="preserve">Clarity on funds </w:t>
      </w:r>
      <w:r w:rsidR="00A1574F">
        <w:rPr>
          <w:rFonts w:ascii="Times New Roman" w:hAnsi="Times New Roman" w:cs="Times New Roman"/>
        </w:rPr>
        <w:t xml:space="preserve">– which accounts the funds </w:t>
      </w:r>
      <w:r w:rsidR="00FB6D73">
        <w:rPr>
          <w:rFonts w:ascii="Times New Roman" w:hAnsi="Times New Roman" w:cs="Times New Roman"/>
        </w:rPr>
        <w:t>are in</w:t>
      </w:r>
      <w:r w:rsidR="00A1574F">
        <w:rPr>
          <w:rFonts w:ascii="Times New Roman" w:hAnsi="Times New Roman" w:cs="Times New Roman"/>
        </w:rPr>
        <w:t xml:space="preserve"> and what the funds permitted </w:t>
      </w:r>
      <w:r w:rsidR="00FB6D73">
        <w:rPr>
          <w:rFonts w:ascii="Times New Roman" w:hAnsi="Times New Roman" w:cs="Times New Roman"/>
        </w:rPr>
        <w:t>usages.</w:t>
      </w:r>
    </w:p>
    <w:p w14:paraId="75119A02" w14:textId="58B02AAD" w:rsidR="00A06167" w:rsidRDefault="00A06167" w:rsidP="00A0616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line for the completion of the Community Conversations</w:t>
      </w:r>
      <w:r w:rsidR="0067303F">
        <w:rPr>
          <w:rFonts w:ascii="Times New Roman" w:hAnsi="Times New Roman" w:cs="Times New Roman"/>
        </w:rPr>
        <w:t xml:space="preserve"> and results</w:t>
      </w:r>
    </w:p>
    <w:p w14:paraId="7FB34F32" w14:textId="16A367DD" w:rsidR="00A06167" w:rsidRPr="00A06167" w:rsidRDefault="0067303F" w:rsidP="00A0616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investment s</w:t>
      </w:r>
      <w:r w:rsidR="00A06167">
        <w:rPr>
          <w:rFonts w:ascii="Times New Roman" w:hAnsi="Times New Roman" w:cs="Times New Roman"/>
        </w:rPr>
        <w:t xml:space="preserve">trategies </w:t>
      </w:r>
      <w:r>
        <w:rPr>
          <w:rFonts w:ascii="Times New Roman" w:hAnsi="Times New Roman" w:cs="Times New Roman"/>
        </w:rPr>
        <w:t xml:space="preserve"> and opportunities </w:t>
      </w:r>
      <w:r w:rsidR="00A06167">
        <w:rPr>
          <w:rFonts w:ascii="Times New Roman" w:hAnsi="Times New Roman" w:cs="Times New Roman"/>
        </w:rPr>
        <w:t>for 2024</w:t>
      </w:r>
    </w:p>
    <w:p w14:paraId="59F4F4F9" w14:textId="4F9EE706" w:rsidR="005C7012" w:rsidRDefault="005C7012" w:rsidP="00FB1F0A">
      <w:pPr>
        <w:rPr>
          <w:rFonts w:ascii="Times New Roman" w:hAnsi="Times New Roman" w:cs="Times New Roman"/>
        </w:rPr>
      </w:pPr>
    </w:p>
    <w:p w14:paraId="6F69966F" w14:textId="77777777" w:rsidR="0035400C" w:rsidRDefault="0035400C" w:rsidP="674666EB">
      <w:pPr>
        <w:jc w:val="both"/>
        <w:rPr>
          <w:rFonts w:ascii="Times New Roman" w:hAnsi="Times New Roman" w:cs="Times New Roman"/>
        </w:rPr>
      </w:pPr>
    </w:p>
    <w:p w14:paraId="471951C9" w14:textId="2C7EC0D4" w:rsidR="00FB5425" w:rsidRDefault="00A06167" w:rsidP="00FB1F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ive Director Clay shared the following points on the status of the SEC Reinvestment funds:</w:t>
      </w:r>
    </w:p>
    <w:p w14:paraId="58789EA4" w14:textId="77777777" w:rsidR="00A06167" w:rsidRDefault="00A06167" w:rsidP="00FB1F0A">
      <w:pPr>
        <w:rPr>
          <w:rFonts w:ascii="Times New Roman" w:hAnsi="Times New Roman" w:cs="Times New Roman"/>
        </w:rPr>
      </w:pPr>
    </w:p>
    <w:p w14:paraId="5CA6BF5C" w14:textId="656F2C5A" w:rsidR="00C6543A" w:rsidRDefault="0067303F" w:rsidP="00FB1F0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unicated with OPM regarding the Reinvestment Funds</w:t>
      </w:r>
      <w:r w:rsidR="00846394">
        <w:rPr>
          <w:rFonts w:ascii="Times New Roman" w:hAnsi="Times New Roman" w:cs="Times New Roman"/>
        </w:rPr>
        <w:t>.</w:t>
      </w:r>
    </w:p>
    <w:p w14:paraId="7342E47F" w14:textId="750569C2" w:rsidR="0067303F" w:rsidRDefault="0067303F" w:rsidP="00FB1F0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ponse from OPM- when plan is received, OPM will work to ensure </w:t>
      </w:r>
      <w:r w:rsidR="00846394">
        <w:rPr>
          <w:rFonts w:ascii="Times New Roman" w:hAnsi="Times New Roman" w:cs="Times New Roman"/>
        </w:rPr>
        <w:t>the funds are available to the SEC to draw down as needed.</w:t>
      </w:r>
    </w:p>
    <w:p w14:paraId="74147533" w14:textId="3916FF36" w:rsidR="00846394" w:rsidRDefault="00846394" w:rsidP="00FB1F0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rsuant to §88 of Public Act 23-204 any unexpended funds in the Social Equity Innovation account will be transferred to the Social Equity Innovation Fund.</w:t>
      </w:r>
    </w:p>
    <w:p w14:paraId="18224899" w14:textId="5E396377" w:rsidR="00846394" w:rsidRDefault="00846394" w:rsidP="00FB1F0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und will not be available for reinvestment programs until July 1, 2024.</w:t>
      </w:r>
    </w:p>
    <w:p w14:paraId="3E6AF7A0" w14:textId="77777777" w:rsidR="00846394" w:rsidRDefault="00846394" w:rsidP="00846394">
      <w:pPr>
        <w:rPr>
          <w:rFonts w:ascii="Times New Roman" w:hAnsi="Times New Roman" w:cs="Times New Roman"/>
        </w:rPr>
      </w:pPr>
    </w:p>
    <w:p w14:paraId="1D85C7E8" w14:textId="77777777" w:rsidR="00846394" w:rsidRDefault="00846394" w:rsidP="00846394">
      <w:pPr>
        <w:rPr>
          <w:rFonts w:ascii="Times New Roman" w:hAnsi="Times New Roman" w:cs="Times New Roman"/>
        </w:rPr>
      </w:pPr>
    </w:p>
    <w:p w14:paraId="72009E68" w14:textId="7C8F2A09" w:rsidR="00846394" w:rsidRPr="00846394" w:rsidRDefault="00846394" w:rsidP="008463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 Ensued.</w:t>
      </w:r>
    </w:p>
    <w:p w14:paraId="58112BCA" w14:textId="370DDD06" w:rsidR="0067303F" w:rsidRPr="0067303F" w:rsidRDefault="0067303F" w:rsidP="0067303F">
      <w:pPr>
        <w:ind w:left="1080"/>
        <w:rPr>
          <w:rFonts w:ascii="Times New Roman" w:hAnsi="Times New Roman" w:cs="Times New Roman"/>
        </w:rPr>
      </w:pPr>
    </w:p>
    <w:p w14:paraId="681F776F" w14:textId="4339C96D" w:rsidR="00136C9F" w:rsidRDefault="005C3B70" w:rsidP="005A3F49">
      <w:pPr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 For the Good of the Order</w:t>
      </w:r>
    </w:p>
    <w:p w14:paraId="3943A1AD" w14:textId="77777777" w:rsidR="00361307" w:rsidRDefault="00361307" w:rsidP="00FB1F0A">
      <w:pPr>
        <w:rPr>
          <w:rFonts w:ascii="Times New Roman" w:hAnsi="Times New Roman" w:cs="Times New Roman"/>
        </w:rPr>
      </w:pPr>
    </w:p>
    <w:p w14:paraId="3319AF28" w14:textId="36715959" w:rsidR="00361307" w:rsidRDefault="005C3B70" w:rsidP="005A3F49">
      <w:pPr>
        <w:ind w:hanging="180"/>
        <w:rPr>
          <w:rFonts w:ascii="Times New Roman" w:hAnsi="Times New Roman" w:cs="Times New Roman"/>
        </w:rPr>
      </w:pPr>
      <w:r w:rsidRPr="674666EB">
        <w:rPr>
          <w:rFonts w:ascii="Times New Roman" w:hAnsi="Times New Roman" w:cs="Times New Roman"/>
        </w:rPr>
        <w:t>7. Adjournment</w:t>
      </w:r>
      <w:r w:rsidR="00894175" w:rsidRPr="674666EB">
        <w:rPr>
          <w:rFonts w:ascii="Times New Roman" w:hAnsi="Times New Roman" w:cs="Times New Roman"/>
        </w:rPr>
        <w:t xml:space="preserve"> </w:t>
      </w:r>
    </w:p>
    <w:p w14:paraId="583CEC6B" w14:textId="66318F2C" w:rsidR="00361307" w:rsidRDefault="00361307" w:rsidP="674666EB">
      <w:pPr>
        <w:rPr>
          <w:rFonts w:ascii="Times New Roman" w:hAnsi="Times New Roman" w:cs="Times New Roman"/>
        </w:rPr>
      </w:pPr>
    </w:p>
    <w:p w14:paraId="6BDC0A89" w14:textId="590A02F6" w:rsidR="00361307" w:rsidRDefault="0522E373" w:rsidP="005A3F49">
      <w:pPr>
        <w:ind w:hanging="180"/>
        <w:rPr>
          <w:rFonts w:ascii="Times New Roman" w:hAnsi="Times New Roman" w:cs="Times New Roman"/>
        </w:rPr>
      </w:pPr>
      <w:r w:rsidRPr="674666EB">
        <w:rPr>
          <w:rFonts w:ascii="Times New Roman" w:hAnsi="Times New Roman" w:cs="Times New Roman"/>
        </w:rPr>
        <w:t xml:space="preserve">    Motion: Michael Jefferson</w:t>
      </w:r>
    </w:p>
    <w:p w14:paraId="63A4EBEE" w14:textId="359361D7" w:rsidR="00361307" w:rsidRDefault="0522E373" w:rsidP="005A3F49">
      <w:pPr>
        <w:ind w:hanging="180"/>
        <w:rPr>
          <w:rFonts w:ascii="Times New Roman" w:hAnsi="Times New Roman" w:cs="Times New Roman"/>
        </w:rPr>
      </w:pPr>
      <w:r w:rsidRPr="674666EB">
        <w:rPr>
          <w:rFonts w:ascii="Times New Roman" w:hAnsi="Times New Roman" w:cs="Times New Roman"/>
        </w:rPr>
        <w:t xml:space="preserve">    Second: Corey Betts</w:t>
      </w:r>
      <w:r w:rsidR="00065076">
        <w:rPr>
          <w:rFonts w:ascii="Times New Roman" w:hAnsi="Times New Roman" w:cs="Times New Roman"/>
        </w:rPr>
        <w:t xml:space="preserve"> </w:t>
      </w:r>
    </w:p>
    <w:p w14:paraId="69986984" w14:textId="06DD2420" w:rsidR="00065076" w:rsidRDefault="00065076" w:rsidP="005A3F49">
      <w:pPr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n Favor: All</w:t>
      </w:r>
    </w:p>
    <w:p w14:paraId="0EE52251" w14:textId="7DB1ECF5" w:rsidR="00065076" w:rsidRDefault="00065076" w:rsidP="005A3F49">
      <w:pPr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Opposed: None</w:t>
      </w:r>
    </w:p>
    <w:p w14:paraId="7D4249BD" w14:textId="786EF8A0" w:rsidR="00065076" w:rsidRDefault="00065076" w:rsidP="005A3F49">
      <w:pPr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Abstentions: None</w:t>
      </w:r>
    </w:p>
    <w:p w14:paraId="1270CF84" w14:textId="7E83907D" w:rsidR="00361307" w:rsidRDefault="00065076" w:rsidP="00065076">
      <w:pPr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</w:t>
      </w:r>
      <w:r w:rsidR="0522E373" w:rsidRPr="674666EB">
        <w:rPr>
          <w:rFonts w:ascii="Times New Roman" w:hAnsi="Times New Roman" w:cs="Times New Roman"/>
        </w:rPr>
        <w:t xml:space="preserve">     </w:t>
      </w:r>
    </w:p>
    <w:p w14:paraId="3D1BC2A9" w14:textId="2BE1334C" w:rsidR="00361307" w:rsidRDefault="0522E373" w:rsidP="005A3F49">
      <w:pPr>
        <w:ind w:hanging="180"/>
        <w:rPr>
          <w:rFonts w:ascii="Times New Roman" w:hAnsi="Times New Roman" w:cs="Times New Roman"/>
        </w:rPr>
      </w:pPr>
      <w:r w:rsidRPr="674666EB">
        <w:rPr>
          <w:rFonts w:ascii="Times New Roman" w:hAnsi="Times New Roman" w:cs="Times New Roman"/>
        </w:rPr>
        <w:t xml:space="preserve">    Adjournment </w:t>
      </w:r>
      <w:r w:rsidR="00894175" w:rsidRPr="674666EB">
        <w:rPr>
          <w:rFonts w:ascii="Times New Roman" w:hAnsi="Times New Roman" w:cs="Times New Roman"/>
        </w:rPr>
        <w:t xml:space="preserve">at </w:t>
      </w:r>
      <w:r w:rsidR="00A007B4">
        <w:rPr>
          <w:rFonts w:ascii="Times New Roman" w:hAnsi="Times New Roman" w:cs="Times New Roman"/>
        </w:rPr>
        <w:t>3</w:t>
      </w:r>
      <w:r w:rsidR="00894175" w:rsidRPr="674666EB">
        <w:rPr>
          <w:rFonts w:ascii="Times New Roman" w:hAnsi="Times New Roman" w:cs="Times New Roman"/>
        </w:rPr>
        <w:t>:</w:t>
      </w:r>
      <w:r w:rsidR="00A007B4">
        <w:rPr>
          <w:rFonts w:ascii="Times New Roman" w:hAnsi="Times New Roman" w:cs="Times New Roman"/>
        </w:rPr>
        <w:t>0</w:t>
      </w:r>
      <w:r w:rsidR="00894175" w:rsidRPr="674666EB">
        <w:rPr>
          <w:rFonts w:ascii="Times New Roman" w:hAnsi="Times New Roman" w:cs="Times New Roman"/>
        </w:rPr>
        <w:t>5 PM</w:t>
      </w:r>
    </w:p>
    <w:p w14:paraId="0D7546D3" w14:textId="77777777" w:rsidR="00310FAF" w:rsidRDefault="00310FAF" w:rsidP="00FB1F0A">
      <w:pPr>
        <w:rPr>
          <w:rFonts w:ascii="Times New Roman" w:hAnsi="Times New Roman" w:cs="Times New Roman"/>
        </w:rPr>
      </w:pPr>
    </w:p>
    <w:p w14:paraId="7B42D923" w14:textId="77777777" w:rsidR="00C6543A" w:rsidRDefault="00C6543A" w:rsidP="00FB1F0A">
      <w:pPr>
        <w:rPr>
          <w:rFonts w:asciiTheme="majorHAnsi" w:hAnsiTheme="majorHAnsi" w:cstheme="majorHAnsi"/>
          <w:sz w:val="22"/>
          <w:szCs w:val="22"/>
        </w:rPr>
      </w:pPr>
    </w:p>
    <w:p w14:paraId="61025139" w14:textId="77777777" w:rsidR="007B3DDB" w:rsidRPr="007B3DDB" w:rsidRDefault="007B3DDB" w:rsidP="007B3DDB">
      <w:pPr>
        <w:rPr>
          <w:rFonts w:asciiTheme="majorHAnsi" w:hAnsiTheme="majorHAnsi" w:cstheme="majorHAnsi"/>
          <w:sz w:val="22"/>
          <w:szCs w:val="22"/>
        </w:rPr>
      </w:pPr>
    </w:p>
    <w:p w14:paraId="6E18BCA2" w14:textId="77777777" w:rsidR="007B3DDB" w:rsidRPr="007B3DDB" w:rsidRDefault="007B3DDB" w:rsidP="007B3DDB">
      <w:pPr>
        <w:rPr>
          <w:rFonts w:asciiTheme="majorHAnsi" w:hAnsiTheme="majorHAnsi" w:cstheme="majorHAnsi"/>
          <w:sz w:val="22"/>
          <w:szCs w:val="22"/>
        </w:rPr>
      </w:pPr>
    </w:p>
    <w:p w14:paraId="75DD2E8A" w14:textId="77777777" w:rsidR="007B3DDB" w:rsidRPr="007B3DDB" w:rsidRDefault="007B3DDB" w:rsidP="007B3DDB">
      <w:pPr>
        <w:rPr>
          <w:rFonts w:asciiTheme="majorHAnsi" w:hAnsiTheme="majorHAnsi" w:cstheme="majorHAnsi"/>
          <w:sz w:val="22"/>
          <w:szCs w:val="22"/>
        </w:rPr>
      </w:pPr>
    </w:p>
    <w:p w14:paraId="1DE2E7C1" w14:textId="77777777" w:rsidR="007B3DDB" w:rsidRDefault="007B3DDB" w:rsidP="007B3DDB">
      <w:pPr>
        <w:rPr>
          <w:rFonts w:asciiTheme="majorHAnsi" w:hAnsiTheme="majorHAnsi" w:cstheme="majorHAnsi"/>
          <w:sz w:val="22"/>
          <w:szCs w:val="22"/>
        </w:rPr>
      </w:pPr>
    </w:p>
    <w:p w14:paraId="7BAE331A" w14:textId="55016E0E" w:rsidR="007B3DDB" w:rsidRPr="007B3DDB" w:rsidRDefault="007B3DDB" w:rsidP="007B3DDB">
      <w:pPr>
        <w:rPr>
          <w:rFonts w:asciiTheme="majorHAnsi" w:hAnsiTheme="majorHAnsi" w:cstheme="majorHAnsi"/>
          <w:sz w:val="22"/>
          <w:szCs w:val="22"/>
        </w:rPr>
      </w:pPr>
    </w:p>
    <w:sectPr w:rsidR="007B3DDB" w:rsidRPr="007B3DDB" w:rsidSect="00642137">
      <w:headerReference w:type="default" r:id="rId7"/>
      <w:footerReference w:type="default" r:id="rId8"/>
      <w:pgSz w:w="12240" w:h="15840"/>
      <w:pgMar w:top="1440" w:right="1440" w:bottom="1440" w:left="1440" w:header="720" w:footer="3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69C5A" w14:textId="77777777" w:rsidR="00ED0E4C" w:rsidRDefault="00ED0E4C" w:rsidP="00190F70">
      <w:r>
        <w:separator/>
      </w:r>
    </w:p>
  </w:endnote>
  <w:endnote w:type="continuationSeparator" w:id="0">
    <w:p w14:paraId="512EA37A" w14:textId="77777777" w:rsidR="00ED0E4C" w:rsidRDefault="00ED0E4C" w:rsidP="00190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 Grotesk BE Medium">
    <w:altName w:val="Calibri"/>
    <w:panose1 w:val="00000000000000000000"/>
    <w:charset w:val="00"/>
    <w:family w:val="modern"/>
    <w:notTrueType/>
    <w:pitch w:val="variable"/>
    <w:sig w:usb0="8000002F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48848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2C2C08" w14:textId="360FCB43" w:rsidR="00996858" w:rsidRDefault="009968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FD4CA" w14:textId="7E934E34" w:rsidR="00F976B8" w:rsidRDefault="00F976B8" w:rsidP="00642137">
    <w:pPr>
      <w:pStyle w:val="Footer"/>
      <w:ind w:left="-1440"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69924" w14:textId="77777777" w:rsidR="00ED0E4C" w:rsidRDefault="00ED0E4C" w:rsidP="00190F70">
      <w:r>
        <w:separator/>
      </w:r>
    </w:p>
  </w:footnote>
  <w:footnote w:type="continuationSeparator" w:id="0">
    <w:p w14:paraId="141FE9FC" w14:textId="77777777" w:rsidR="00ED0E4C" w:rsidRDefault="00ED0E4C" w:rsidP="00190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BF5D" w14:textId="4C6D9A80" w:rsidR="006A1CBF" w:rsidRDefault="006A1CB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48194BF" wp14:editId="0CA38B24">
          <wp:simplePos x="0" y="0"/>
          <wp:positionH relativeFrom="margin">
            <wp:posOffset>0</wp:posOffset>
          </wp:positionH>
          <wp:positionV relativeFrom="page">
            <wp:posOffset>393700</wp:posOffset>
          </wp:positionV>
          <wp:extent cx="1907540" cy="474980"/>
          <wp:effectExtent l="0" t="0" r="0" b="127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7540" cy="474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5F18597" w14:textId="23CD0E1F" w:rsidR="006A1CBF" w:rsidRDefault="00A73D40">
    <w:pPr>
      <w:pStyle w:val="Header"/>
    </w:pPr>
    <w:r w:rsidRPr="005D641A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B4CF3CB" wp14:editId="075F4B9E">
              <wp:simplePos x="0" y="0"/>
              <wp:positionH relativeFrom="margin">
                <wp:posOffset>2259330</wp:posOffset>
              </wp:positionH>
              <wp:positionV relativeFrom="paragraph">
                <wp:posOffset>22860</wp:posOffset>
              </wp:positionV>
              <wp:extent cx="3759200" cy="30734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9200" cy="3073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498C0A" w14:textId="2887BEFB" w:rsidR="005D641A" w:rsidRPr="004B037B" w:rsidRDefault="007A10C6" w:rsidP="005D641A">
                          <w:pPr>
                            <w:jc w:val="right"/>
                            <w:rPr>
                              <w:rFonts w:ascii="Akzidenz Grotesk BE Medium" w:hAnsi="Akzidenz Grotesk BE Medium"/>
                              <w:color w:val="7F7F7F" w:themeColor="text1" w:themeTint="80"/>
                              <w:sz w:val="32"/>
                              <w:szCs w:val="32"/>
                            </w:rPr>
                          </w:pPr>
                          <w:r w:rsidRPr="004B037B">
                            <w:rPr>
                              <w:rFonts w:ascii="Akzidenz Grotesk BE Medium" w:hAnsi="Akzidenz Grotesk BE Medium"/>
                              <w:color w:val="7F7F7F" w:themeColor="text1" w:themeTint="80"/>
                              <w:sz w:val="32"/>
                              <w:szCs w:val="32"/>
                            </w:rPr>
                            <w:t>Social Equity Council</w:t>
                          </w:r>
                        </w:p>
                        <w:p w14:paraId="2D8E5864" w14:textId="77777777" w:rsidR="005D641A" w:rsidRDefault="005D641A" w:rsidP="005D641A">
                          <w:pPr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  <w:p w14:paraId="48E1B870" w14:textId="77777777" w:rsidR="005D641A" w:rsidRPr="00704501" w:rsidRDefault="005D641A" w:rsidP="005D641A">
                          <w:pPr>
                            <w:rPr>
                              <w:rFonts w:ascii="Akzidenz Grotesk BE Medium" w:hAnsi="Akzidenz Grotesk BE Medium"/>
                              <w:color w:val="808080" w:themeColor="background1" w:themeShade="80"/>
                              <w:sz w:val="22"/>
                              <w:szCs w:val="22"/>
                            </w:rPr>
                          </w:pPr>
                        </w:p>
                        <w:p w14:paraId="166D7ECD" w14:textId="77777777" w:rsidR="005D641A" w:rsidRDefault="005D641A" w:rsidP="005D641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4CF3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7.9pt;margin-top:1.8pt;width:296pt;height:24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" stroked="f">
              <v:textbox>
                <w:txbxContent>
                  <w:p w14:paraId="71498C0A" w14:textId="2887BEFB" w:rsidR="005D641A" w:rsidRPr="004B037B" w:rsidRDefault="007A10C6" w:rsidP="005D641A">
                    <w:pPr>
                      <w:jc w:val="right"/>
                      <w:rPr>
                        <w:rFonts w:ascii="Akzidenz Grotesk BE Medium" w:hAnsi="Akzidenz Grotesk BE Medium"/>
                        <w:color w:val="7F7F7F" w:themeColor="text1" w:themeTint="80"/>
                        <w:sz w:val="32"/>
                        <w:szCs w:val="32"/>
                      </w:rPr>
                    </w:pPr>
                    <w:r w:rsidRPr="004B037B">
                      <w:rPr>
                        <w:rFonts w:ascii="Akzidenz Grotesk BE Medium" w:hAnsi="Akzidenz Grotesk BE Medium"/>
                        <w:color w:val="7F7F7F" w:themeColor="text1" w:themeTint="80"/>
                        <w:sz w:val="32"/>
                        <w:szCs w:val="32"/>
                      </w:rPr>
                      <w:t>Social Equity Council</w:t>
                    </w:r>
                  </w:p>
                  <w:p w14:paraId="2D8E5864" w14:textId="77777777" w:rsidR="005D641A" w:rsidRDefault="005D641A" w:rsidP="005D641A">
                    <w:pPr>
                      <w:rPr>
                        <w:rFonts w:ascii="Akzidenz Grotesk BE Medium" w:hAnsi="Akzidenz Grotesk BE Medium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  <w:p w14:paraId="48E1B870" w14:textId="77777777" w:rsidR="005D641A" w:rsidRPr="00704501" w:rsidRDefault="005D641A" w:rsidP="005D641A">
                    <w:pPr>
                      <w:rPr>
                        <w:rFonts w:ascii="Akzidenz Grotesk BE Medium" w:hAnsi="Akzidenz Grotesk BE Medium"/>
                        <w:color w:val="808080" w:themeColor="background1" w:themeShade="80"/>
                        <w:sz w:val="22"/>
                        <w:szCs w:val="22"/>
                      </w:rPr>
                    </w:pPr>
                  </w:p>
                  <w:p w14:paraId="166D7ECD" w14:textId="77777777" w:rsidR="005D641A" w:rsidRDefault="005D641A" w:rsidP="005D641A"/>
                </w:txbxContent>
              </v:textbox>
              <w10:wrap type="square" anchorx="margin"/>
            </v:shape>
          </w:pict>
        </mc:Fallback>
      </mc:AlternateContent>
    </w:r>
  </w:p>
  <w:p w14:paraId="615CFD6E" w14:textId="624210AE" w:rsidR="00211EAE" w:rsidRDefault="0070450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B50A413" wp14:editId="36B2E267">
              <wp:simplePos x="0" y="0"/>
              <wp:positionH relativeFrom="margin">
                <wp:align>left</wp:align>
              </wp:positionH>
              <wp:positionV relativeFrom="paragraph">
                <wp:posOffset>171450</wp:posOffset>
              </wp:positionV>
              <wp:extent cx="5930900" cy="0"/>
              <wp:effectExtent l="0" t="0" r="317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0900" cy="0"/>
                      </a:xfrm>
                      <a:prstGeom prst="line">
                        <a:avLst/>
                      </a:prstGeom>
                      <a:noFill/>
                      <a:ln w="3175" cap="flat" cmpd="sng" algn="ctr">
                        <a:solidFill>
                          <a:srgbClr val="4F81B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3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o:spid="_x0000_s1026" strokecolor="#4f81bd" strokeweight=".25pt" from="0,13.5pt" to="467pt,13.5pt" w14:anchorId="7C28A5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B4009"/>
    <w:multiLevelType w:val="hybridMultilevel"/>
    <w:tmpl w:val="BBB8F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57D617BC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02DA0"/>
    <w:multiLevelType w:val="hybridMultilevel"/>
    <w:tmpl w:val="3168E3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14664A"/>
    <w:multiLevelType w:val="hybridMultilevel"/>
    <w:tmpl w:val="DD38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D5DE4"/>
    <w:multiLevelType w:val="hybridMultilevel"/>
    <w:tmpl w:val="9110A5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486F3A"/>
    <w:multiLevelType w:val="hybridMultilevel"/>
    <w:tmpl w:val="A3B6E69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2A21E8"/>
    <w:multiLevelType w:val="hybridMultilevel"/>
    <w:tmpl w:val="19483F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3B1119"/>
    <w:multiLevelType w:val="hybridMultilevel"/>
    <w:tmpl w:val="4E9AC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525F8"/>
    <w:multiLevelType w:val="hybridMultilevel"/>
    <w:tmpl w:val="B6684690"/>
    <w:lvl w:ilvl="0" w:tplc="467EE58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D2FBD"/>
    <w:multiLevelType w:val="hybridMultilevel"/>
    <w:tmpl w:val="654C7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E18A7"/>
    <w:multiLevelType w:val="hybridMultilevel"/>
    <w:tmpl w:val="F3B059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0C262C"/>
    <w:multiLevelType w:val="hybridMultilevel"/>
    <w:tmpl w:val="228C9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56E38"/>
    <w:multiLevelType w:val="hybridMultilevel"/>
    <w:tmpl w:val="6234C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515A6"/>
    <w:multiLevelType w:val="multilevel"/>
    <w:tmpl w:val="C2B4EF98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C01073"/>
    <w:multiLevelType w:val="hybridMultilevel"/>
    <w:tmpl w:val="90684E6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73DC217F"/>
    <w:multiLevelType w:val="multilevel"/>
    <w:tmpl w:val="59023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405353D"/>
    <w:multiLevelType w:val="multilevel"/>
    <w:tmpl w:val="C5AAA55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C052B7E"/>
    <w:multiLevelType w:val="hybridMultilevel"/>
    <w:tmpl w:val="7F125FAC"/>
    <w:lvl w:ilvl="0" w:tplc="467EE58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356014"/>
    <w:multiLevelType w:val="multilevel"/>
    <w:tmpl w:val="6F323A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7D574B40"/>
    <w:multiLevelType w:val="hybridMultilevel"/>
    <w:tmpl w:val="5088E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55025">
    <w:abstractNumId w:val="17"/>
  </w:num>
  <w:num w:numId="2" w16cid:durableId="95947339">
    <w:abstractNumId w:val="15"/>
  </w:num>
  <w:num w:numId="3" w16cid:durableId="435827576">
    <w:abstractNumId w:val="14"/>
  </w:num>
  <w:num w:numId="4" w16cid:durableId="2047558071">
    <w:abstractNumId w:val="12"/>
  </w:num>
  <w:num w:numId="5" w16cid:durableId="326785861">
    <w:abstractNumId w:val="0"/>
  </w:num>
  <w:num w:numId="6" w16cid:durableId="1488400213">
    <w:abstractNumId w:val="4"/>
  </w:num>
  <w:num w:numId="7" w16cid:durableId="1161002616">
    <w:abstractNumId w:val="2"/>
  </w:num>
  <w:num w:numId="8" w16cid:durableId="2010015328">
    <w:abstractNumId w:val="6"/>
  </w:num>
  <w:num w:numId="9" w16cid:durableId="1163356893">
    <w:abstractNumId w:val="16"/>
  </w:num>
  <w:num w:numId="10" w16cid:durableId="707414644">
    <w:abstractNumId w:val="7"/>
  </w:num>
  <w:num w:numId="11" w16cid:durableId="1720058197">
    <w:abstractNumId w:val="10"/>
  </w:num>
  <w:num w:numId="12" w16cid:durableId="871578035">
    <w:abstractNumId w:val="11"/>
  </w:num>
  <w:num w:numId="13" w16cid:durableId="2053923890">
    <w:abstractNumId w:val="13"/>
  </w:num>
  <w:num w:numId="14" w16cid:durableId="4671928">
    <w:abstractNumId w:val="8"/>
  </w:num>
  <w:num w:numId="15" w16cid:durableId="1918787232">
    <w:abstractNumId w:val="18"/>
  </w:num>
  <w:num w:numId="16" w16cid:durableId="1977946804">
    <w:abstractNumId w:val="5"/>
  </w:num>
  <w:num w:numId="17" w16cid:durableId="197819787">
    <w:abstractNumId w:val="1"/>
  </w:num>
  <w:num w:numId="18" w16cid:durableId="1350981865">
    <w:abstractNumId w:val="3"/>
  </w:num>
  <w:num w:numId="19" w16cid:durableId="18462402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tTA2tTS3MDSztDRQ0lEKTi0uzszPAykwqgUAVE3o7SwAAAA="/>
  </w:docVars>
  <w:rsids>
    <w:rsidRoot w:val="00190F70"/>
    <w:rsid w:val="00001F9A"/>
    <w:rsid w:val="00004E6E"/>
    <w:rsid w:val="000054FD"/>
    <w:rsid w:val="00007E9A"/>
    <w:rsid w:val="00011F6C"/>
    <w:rsid w:val="00013D87"/>
    <w:rsid w:val="000153F2"/>
    <w:rsid w:val="00022CDB"/>
    <w:rsid w:val="00024DA6"/>
    <w:rsid w:val="0003207E"/>
    <w:rsid w:val="0003570E"/>
    <w:rsid w:val="00036DE5"/>
    <w:rsid w:val="0005230F"/>
    <w:rsid w:val="0005365A"/>
    <w:rsid w:val="00065076"/>
    <w:rsid w:val="00065DCF"/>
    <w:rsid w:val="0006637E"/>
    <w:rsid w:val="00070719"/>
    <w:rsid w:val="000713E1"/>
    <w:rsid w:val="00072F3D"/>
    <w:rsid w:val="00075139"/>
    <w:rsid w:val="00080C95"/>
    <w:rsid w:val="000814B4"/>
    <w:rsid w:val="00084350"/>
    <w:rsid w:val="000852CA"/>
    <w:rsid w:val="00085442"/>
    <w:rsid w:val="0009205B"/>
    <w:rsid w:val="000A01CD"/>
    <w:rsid w:val="000C494A"/>
    <w:rsid w:val="000C6D55"/>
    <w:rsid w:val="000D141E"/>
    <w:rsid w:val="000D728E"/>
    <w:rsid w:val="000E11C4"/>
    <w:rsid w:val="000E2355"/>
    <w:rsid w:val="000E6573"/>
    <w:rsid w:val="000F04E5"/>
    <w:rsid w:val="000F3006"/>
    <w:rsid w:val="00105DD4"/>
    <w:rsid w:val="0011067F"/>
    <w:rsid w:val="00111551"/>
    <w:rsid w:val="0011348A"/>
    <w:rsid w:val="0011612C"/>
    <w:rsid w:val="0012166D"/>
    <w:rsid w:val="00121B1D"/>
    <w:rsid w:val="0012669A"/>
    <w:rsid w:val="001275D7"/>
    <w:rsid w:val="00130C3A"/>
    <w:rsid w:val="00132589"/>
    <w:rsid w:val="00135A58"/>
    <w:rsid w:val="00136C9F"/>
    <w:rsid w:val="00152F31"/>
    <w:rsid w:val="0015701E"/>
    <w:rsid w:val="0016042C"/>
    <w:rsid w:val="00161FFA"/>
    <w:rsid w:val="00162EEA"/>
    <w:rsid w:val="00165201"/>
    <w:rsid w:val="00167210"/>
    <w:rsid w:val="00180567"/>
    <w:rsid w:val="00190F70"/>
    <w:rsid w:val="00193C0B"/>
    <w:rsid w:val="00195AD4"/>
    <w:rsid w:val="001A2AEA"/>
    <w:rsid w:val="001A3928"/>
    <w:rsid w:val="001A3E51"/>
    <w:rsid w:val="001A51EE"/>
    <w:rsid w:val="001A6E19"/>
    <w:rsid w:val="001B5421"/>
    <w:rsid w:val="001C3AD6"/>
    <w:rsid w:val="001C3BC0"/>
    <w:rsid w:val="001C6598"/>
    <w:rsid w:val="001D2AF6"/>
    <w:rsid w:val="001D328D"/>
    <w:rsid w:val="001E2DB5"/>
    <w:rsid w:val="001E37A1"/>
    <w:rsid w:val="001F2F9B"/>
    <w:rsid w:val="001F4A3F"/>
    <w:rsid w:val="00200BD4"/>
    <w:rsid w:val="00204F94"/>
    <w:rsid w:val="002101DA"/>
    <w:rsid w:val="00210944"/>
    <w:rsid w:val="00211EAE"/>
    <w:rsid w:val="00214DE7"/>
    <w:rsid w:val="00217407"/>
    <w:rsid w:val="00230212"/>
    <w:rsid w:val="00234FCF"/>
    <w:rsid w:val="0023534F"/>
    <w:rsid w:val="00243BB9"/>
    <w:rsid w:val="00250F0A"/>
    <w:rsid w:val="00251A5A"/>
    <w:rsid w:val="00266FE0"/>
    <w:rsid w:val="00270EE9"/>
    <w:rsid w:val="00291D13"/>
    <w:rsid w:val="002973FB"/>
    <w:rsid w:val="002A08E6"/>
    <w:rsid w:val="002A0F56"/>
    <w:rsid w:val="002A4FBD"/>
    <w:rsid w:val="002A5B45"/>
    <w:rsid w:val="002B777B"/>
    <w:rsid w:val="002C6350"/>
    <w:rsid w:val="002D2BB9"/>
    <w:rsid w:val="002E552F"/>
    <w:rsid w:val="002E6B45"/>
    <w:rsid w:val="00305790"/>
    <w:rsid w:val="00305AEF"/>
    <w:rsid w:val="00310FAF"/>
    <w:rsid w:val="003176DC"/>
    <w:rsid w:val="00323E57"/>
    <w:rsid w:val="003266B0"/>
    <w:rsid w:val="00346A36"/>
    <w:rsid w:val="00353A93"/>
    <w:rsid w:val="0035400C"/>
    <w:rsid w:val="00361307"/>
    <w:rsid w:val="003617D9"/>
    <w:rsid w:val="00366E98"/>
    <w:rsid w:val="003716BF"/>
    <w:rsid w:val="0038170C"/>
    <w:rsid w:val="00381F8D"/>
    <w:rsid w:val="00382DB1"/>
    <w:rsid w:val="0038398B"/>
    <w:rsid w:val="00385238"/>
    <w:rsid w:val="003859A5"/>
    <w:rsid w:val="003958A2"/>
    <w:rsid w:val="0039598D"/>
    <w:rsid w:val="0039644D"/>
    <w:rsid w:val="003A01C7"/>
    <w:rsid w:val="003A41B0"/>
    <w:rsid w:val="003A4DBC"/>
    <w:rsid w:val="003A51E1"/>
    <w:rsid w:val="003A7068"/>
    <w:rsid w:val="003B24B8"/>
    <w:rsid w:val="003B465D"/>
    <w:rsid w:val="003B59E5"/>
    <w:rsid w:val="003B7D3E"/>
    <w:rsid w:val="003C3547"/>
    <w:rsid w:val="003C5E6C"/>
    <w:rsid w:val="003C6904"/>
    <w:rsid w:val="003D0B08"/>
    <w:rsid w:val="003D1301"/>
    <w:rsid w:val="003D3C2E"/>
    <w:rsid w:val="003E2826"/>
    <w:rsid w:val="003E294A"/>
    <w:rsid w:val="003E7F0F"/>
    <w:rsid w:val="003F0579"/>
    <w:rsid w:val="003F48E3"/>
    <w:rsid w:val="003F58DA"/>
    <w:rsid w:val="00400EB6"/>
    <w:rsid w:val="00401C90"/>
    <w:rsid w:val="00402D9B"/>
    <w:rsid w:val="004105A5"/>
    <w:rsid w:val="00415B92"/>
    <w:rsid w:val="00433121"/>
    <w:rsid w:val="00447593"/>
    <w:rsid w:val="00447C3A"/>
    <w:rsid w:val="00457770"/>
    <w:rsid w:val="00467EC6"/>
    <w:rsid w:val="004713E6"/>
    <w:rsid w:val="00473001"/>
    <w:rsid w:val="004749FB"/>
    <w:rsid w:val="00474E05"/>
    <w:rsid w:val="0047633F"/>
    <w:rsid w:val="00482F6E"/>
    <w:rsid w:val="00483EDD"/>
    <w:rsid w:val="00486984"/>
    <w:rsid w:val="00486CF1"/>
    <w:rsid w:val="00491A37"/>
    <w:rsid w:val="004952E0"/>
    <w:rsid w:val="004A04D3"/>
    <w:rsid w:val="004A0795"/>
    <w:rsid w:val="004A3E75"/>
    <w:rsid w:val="004A4EDB"/>
    <w:rsid w:val="004A5A4B"/>
    <w:rsid w:val="004B037B"/>
    <w:rsid w:val="004B07F4"/>
    <w:rsid w:val="004C1E5C"/>
    <w:rsid w:val="004C2F7E"/>
    <w:rsid w:val="004C7F9D"/>
    <w:rsid w:val="004D1011"/>
    <w:rsid w:val="004D1691"/>
    <w:rsid w:val="004D7914"/>
    <w:rsid w:val="004E1C9C"/>
    <w:rsid w:val="004E3A63"/>
    <w:rsid w:val="004E4021"/>
    <w:rsid w:val="004E4882"/>
    <w:rsid w:val="004E66DE"/>
    <w:rsid w:val="004F1043"/>
    <w:rsid w:val="004F29F7"/>
    <w:rsid w:val="004F51AE"/>
    <w:rsid w:val="004F7E55"/>
    <w:rsid w:val="00520239"/>
    <w:rsid w:val="005223AE"/>
    <w:rsid w:val="00534CF7"/>
    <w:rsid w:val="0053627C"/>
    <w:rsid w:val="0054434B"/>
    <w:rsid w:val="0055060F"/>
    <w:rsid w:val="005568E9"/>
    <w:rsid w:val="00560989"/>
    <w:rsid w:val="005667B3"/>
    <w:rsid w:val="00585894"/>
    <w:rsid w:val="005A1000"/>
    <w:rsid w:val="005A1F2E"/>
    <w:rsid w:val="005A3F49"/>
    <w:rsid w:val="005B0D34"/>
    <w:rsid w:val="005C1071"/>
    <w:rsid w:val="005C1D87"/>
    <w:rsid w:val="005C2523"/>
    <w:rsid w:val="005C3B70"/>
    <w:rsid w:val="005C7012"/>
    <w:rsid w:val="005D337F"/>
    <w:rsid w:val="005D4FE0"/>
    <w:rsid w:val="005D5D9A"/>
    <w:rsid w:val="005D641A"/>
    <w:rsid w:val="006014EF"/>
    <w:rsid w:val="00603CB3"/>
    <w:rsid w:val="006114E5"/>
    <w:rsid w:val="00613241"/>
    <w:rsid w:val="00613424"/>
    <w:rsid w:val="0061507F"/>
    <w:rsid w:val="00617634"/>
    <w:rsid w:val="00620079"/>
    <w:rsid w:val="00624A95"/>
    <w:rsid w:val="00634D9D"/>
    <w:rsid w:val="006361D5"/>
    <w:rsid w:val="0063750B"/>
    <w:rsid w:val="00642137"/>
    <w:rsid w:val="006442B9"/>
    <w:rsid w:val="00651525"/>
    <w:rsid w:val="00655ADC"/>
    <w:rsid w:val="0066119F"/>
    <w:rsid w:val="0067303F"/>
    <w:rsid w:val="00674FBB"/>
    <w:rsid w:val="006750DA"/>
    <w:rsid w:val="00683096"/>
    <w:rsid w:val="00686E02"/>
    <w:rsid w:val="0069014B"/>
    <w:rsid w:val="00692AE6"/>
    <w:rsid w:val="00696133"/>
    <w:rsid w:val="006A04D9"/>
    <w:rsid w:val="006A06ED"/>
    <w:rsid w:val="006A1CBF"/>
    <w:rsid w:val="006A2D6E"/>
    <w:rsid w:val="006A3254"/>
    <w:rsid w:val="006A49DA"/>
    <w:rsid w:val="006A7DE0"/>
    <w:rsid w:val="006B4EA7"/>
    <w:rsid w:val="006B510D"/>
    <w:rsid w:val="006B6E44"/>
    <w:rsid w:val="006B77AD"/>
    <w:rsid w:val="006D4700"/>
    <w:rsid w:val="006E77A4"/>
    <w:rsid w:val="006F00C0"/>
    <w:rsid w:val="006F4AEB"/>
    <w:rsid w:val="00704501"/>
    <w:rsid w:val="007108F7"/>
    <w:rsid w:val="007117EF"/>
    <w:rsid w:val="00711CE0"/>
    <w:rsid w:val="00713333"/>
    <w:rsid w:val="00717218"/>
    <w:rsid w:val="00721697"/>
    <w:rsid w:val="00721969"/>
    <w:rsid w:val="00722102"/>
    <w:rsid w:val="00722A84"/>
    <w:rsid w:val="00730A4D"/>
    <w:rsid w:val="007370EE"/>
    <w:rsid w:val="00737A75"/>
    <w:rsid w:val="00750BF7"/>
    <w:rsid w:val="00751C6A"/>
    <w:rsid w:val="007604F4"/>
    <w:rsid w:val="00760A3F"/>
    <w:rsid w:val="00762DDF"/>
    <w:rsid w:val="00765D4E"/>
    <w:rsid w:val="00765EF7"/>
    <w:rsid w:val="007670E9"/>
    <w:rsid w:val="00783B3E"/>
    <w:rsid w:val="00786020"/>
    <w:rsid w:val="00790D56"/>
    <w:rsid w:val="0079483D"/>
    <w:rsid w:val="00795EA0"/>
    <w:rsid w:val="00797289"/>
    <w:rsid w:val="007A1093"/>
    <w:rsid w:val="007A10C6"/>
    <w:rsid w:val="007B0B22"/>
    <w:rsid w:val="007B391F"/>
    <w:rsid w:val="007B3DDB"/>
    <w:rsid w:val="007C5E28"/>
    <w:rsid w:val="007C6A71"/>
    <w:rsid w:val="007D04FE"/>
    <w:rsid w:val="007D183A"/>
    <w:rsid w:val="007D2B9A"/>
    <w:rsid w:val="007D7E89"/>
    <w:rsid w:val="007E046F"/>
    <w:rsid w:val="007E04D5"/>
    <w:rsid w:val="007F4818"/>
    <w:rsid w:val="007F7206"/>
    <w:rsid w:val="008100F2"/>
    <w:rsid w:val="008113E3"/>
    <w:rsid w:val="008246C1"/>
    <w:rsid w:val="008247DB"/>
    <w:rsid w:val="008263AA"/>
    <w:rsid w:val="008310C0"/>
    <w:rsid w:val="00835C06"/>
    <w:rsid w:val="00840F51"/>
    <w:rsid w:val="0084338A"/>
    <w:rsid w:val="00845FF7"/>
    <w:rsid w:val="00846394"/>
    <w:rsid w:val="008512AF"/>
    <w:rsid w:val="00860BB2"/>
    <w:rsid w:val="00861AA8"/>
    <w:rsid w:val="00893DE9"/>
    <w:rsid w:val="00894175"/>
    <w:rsid w:val="00894764"/>
    <w:rsid w:val="008972D7"/>
    <w:rsid w:val="008A4108"/>
    <w:rsid w:val="008B353B"/>
    <w:rsid w:val="008B7F34"/>
    <w:rsid w:val="008C13F7"/>
    <w:rsid w:val="008C156A"/>
    <w:rsid w:val="008C3A92"/>
    <w:rsid w:val="008D316C"/>
    <w:rsid w:val="008D4CB4"/>
    <w:rsid w:val="008F1511"/>
    <w:rsid w:val="008F193E"/>
    <w:rsid w:val="008F65E3"/>
    <w:rsid w:val="008F757D"/>
    <w:rsid w:val="0091121C"/>
    <w:rsid w:val="0091147C"/>
    <w:rsid w:val="009118CD"/>
    <w:rsid w:val="00911FCA"/>
    <w:rsid w:val="00913CBE"/>
    <w:rsid w:val="00921A83"/>
    <w:rsid w:val="00924F04"/>
    <w:rsid w:val="009333B6"/>
    <w:rsid w:val="009361FA"/>
    <w:rsid w:val="00943D31"/>
    <w:rsid w:val="00944700"/>
    <w:rsid w:val="009501A2"/>
    <w:rsid w:val="00951ED9"/>
    <w:rsid w:val="0095540A"/>
    <w:rsid w:val="00965310"/>
    <w:rsid w:val="009743D4"/>
    <w:rsid w:val="00975975"/>
    <w:rsid w:val="00996858"/>
    <w:rsid w:val="00997B44"/>
    <w:rsid w:val="009A0199"/>
    <w:rsid w:val="009A5517"/>
    <w:rsid w:val="009B0EB1"/>
    <w:rsid w:val="009B727D"/>
    <w:rsid w:val="009C7721"/>
    <w:rsid w:val="009D3CF8"/>
    <w:rsid w:val="009D7AEF"/>
    <w:rsid w:val="009D7E74"/>
    <w:rsid w:val="009E1B07"/>
    <w:rsid w:val="009E1C3E"/>
    <w:rsid w:val="009E5256"/>
    <w:rsid w:val="009E7B00"/>
    <w:rsid w:val="009F116F"/>
    <w:rsid w:val="00A007B4"/>
    <w:rsid w:val="00A037E9"/>
    <w:rsid w:val="00A06167"/>
    <w:rsid w:val="00A1319D"/>
    <w:rsid w:val="00A145DC"/>
    <w:rsid w:val="00A1574F"/>
    <w:rsid w:val="00A17D10"/>
    <w:rsid w:val="00A210AC"/>
    <w:rsid w:val="00A25AD5"/>
    <w:rsid w:val="00A30B01"/>
    <w:rsid w:val="00A406A4"/>
    <w:rsid w:val="00A528B0"/>
    <w:rsid w:val="00A545FB"/>
    <w:rsid w:val="00A56CA8"/>
    <w:rsid w:val="00A5787C"/>
    <w:rsid w:val="00A64248"/>
    <w:rsid w:val="00A65143"/>
    <w:rsid w:val="00A73D40"/>
    <w:rsid w:val="00A75A36"/>
    <w:rsid w:val="00A766BE"/>
    <w:rsid w:val="00A82133"/>
    <w:rsid w:val="00AA3EAD"/>
    <w:rsid w:val="00AC2BF3"/>
    <w:rsid w:val="00AC3C5D"/>
    <w:rsid w:val="00AC3D32"/>
    <w:rsid w:val="00AC4119"/>
    <w:rsid w:val="00AC4798"/>
    <w:rsid w:val="00AC7036"/>
    <w:rsid w:val="00AD3BCF"/>
    <w:rsid w:val="00AE2C20"/>
    <w:rsid w:val="00AE2D3C"/>
    <w:rsid w:val="00AE2F46"/>
    <w:rsid w:val="00AE7BE3"/>
    <w:rsid w:val="00AF21DD"/>
    <w:rsid w:val="00AF2E41"/>
    <w:rsid w:val="00AF6F04"/>
    <w:rsid w:val="00B009D5"/>
    <w:rsid w:val="00B01ADC"/>
    <w:rsid w:val="00B10212"/>
    <w:rsid w:val="00B13D19"/>
    <w:rsid w:val="00B152BD"/>
    <w:rsid w:val="00B17B34"/>
    <w:rsid w:val="00B26E3E"/>
    <w:rsid w:val="00B33CF6"/>
    <w:rsid w:val="00B35DB1"/>
    <w:rsid w:val="00B3643B"/>
    <w:rsid w:val="00B435F9"/>
    <w:rsid w:val="00B565D1"/>
    <w:rsid w:val="00B60677"/>
    <w:rsid w:val="00B7389D"/>
    <w:rsid w:val="00B82860"/>
    <w:rsid w:val="00B850B4"/>
    <w:rsid w:val="00BA0276"/>
    <w:rsid w:val="00BA18D1"/>
    <w:rsid w:val="00BA49C9"/>
    <w:rsid w:val="00BC0DEA"/>
    <w:rsid w:val="00BC3718"/>
    <w:rsid w:val="00BC5D9D"/>
    <w:rsid w:val="00BC6895"/>
    <w:rsid w:val="00BC7FAF"/>
    <w:rsid w:val="00BE07C4"/>
    <w:rsid w:val="00BE33AE"/>
    <w:rsid w:val="00BE7AE6"/>
    <w:rsid w:val="00BF280B"/>
    <w:rsid w:val="00BF43CC"/>
    <w:rsid w:val="00BF51FE"/>
    <w:rsid w:val="00C0131A"/>
    <w:rsid w:val="00C0298D"/>
    <w:rsid w:val="00C037BA"/>
    <w:rsid w:val="00C1243E"/>
    <w:rsid w:val="00C16DC1"/>
    <w:rsid w:val="00C17E76"/>
    <w:rsid w:val="00C22A26"/>
    <w:rsid w:val="00C23508"/>
    <w:rsid w:val="00C428EF"/>
    <w:rsid w:val="00C42BE3"/>
    <w:rsid w:val="00C44541"/>
    <w:rsid w:val="00C44640"/>
    <w:rsid w:val="00C4527C"/>
    <w:rsid w:val="00C46465"/>
    <w:rsid w:val="00C5162B"/>
    <w:rsid w:val="00C51713"/>
    <w:rsid w:val="00C55860"/>
    <w:rsid w:val="00C60E47"/>
    <w:rsid w:val="00C6543A"/>
    <w:rsid w:val="00C657A7"/>
    <w:rsid w:val="00C65B70"/>
    <w:rsid w:val="00C7729B"/>
    <w:rsid w:val="00C805CC"/>
    <w:rsid w:val="00C80846"/>
    <w:rsid w:val="00C81552"/>
    <w:rsid w:val="00C816B6"/>
    <w:rsid w:val="00C844CE"/>
    <w:rsid w:val="00C864FB"/>
    <w:rsid w:val="00C96AD0"/>
    <w:rsid w:val="00CA110F"/>
    <w:rsid w:val="00CA1A72"/>
    <w:rsid w:val="00CA1CC8"/>
    <w:rsid w:val="00CA3676"/>
    <w:rsid w:val="00CA587B"/>
    <w:rsid w:val="00CA77F5"/>
    <w:rsid w:val="00CB01C5"/>
    <w:rsid w:val="00CC3699"/>
    <w:rsid w:val="00CC370F"/>
    <w:rsid w:val="00CC69E8"/>
    <w:rsid w:val="00CD48A9"/>
    <w:rsid w:val="00CD54AD"/>
    <w:rsid w:val="00CE1CA9"/>
    <w:rsid w:val="00CF2A98"/>
    <w:rsid w:val="00D01A0D"/>
    <w:rsid w:val="00D04FE7"/>
    <w:rsid w:val="00D11611"/>
    <w:rsid w:val="00D14FE5"/>
    <w:rsid w:val="00D171C7"/>
    <w:rsid w:val="00D21557"/>
    <w:rsid w:val="00D25FB4"/>
    <w:rsid w:val="00D3430C"/>
    <w:rsid w:val="00D40A78"/>
    <w:rsid w:val="00D43336"/>
    <w:rsid w:val="00D457E0"/>
    <w:rsid w:val="00D62ED2"/>
    <w:rsid w:val="00D651A0"/>
    <w:rsid w:val="00D704CB"/>
    <w:rsid w:val="00D71588"/>
    <w:rsid w:val="00D76EBE"/>
    <w:rsid w:val="00D80BA6"/>
    <w:rsid w:val="00D80D3E"/>
    <w:rsid w:val="00D81B43"/>
    <w:rsid w:val="00D83D25"/>
    <w:rsid w:val="00D938CA"/>
    <w:rsid w:val="00D93CB3"/>
    <w:rsid w:val="00D96E51"/>
    <w:rsid w:val="00DB0D36"/>
    <w:rsid w:val="00DB6A9D"/>
    <w:rsid w:val="00DC2486"/>
    <w:rsid w:val="00DC4959"/>
    <w:rsid w:val="00DC51D6"/>
    <w:rsid w:val="00DD0FBE"/>
    <w:rsid w:val="00DD76DA"/>
    <w:rsid w:val="00DF7171"/>
    <w:rsid w:val="00DF7ECD"/>
    <w:rsid w:val="00E05330"/>
    <w:rsid w:val="00E14412"/>
    <w:rsid w:val="00E150C7"/>
    <w:rsid w:val="00E23A04"/>
    <w:rsid w:val="00E2738C"/>
    <w:rsid w:val="00E32338"/>
    <w:rsid w:val="00E35DAB"/>
    <w:rsid w:val="00E61DAF"/>
    <w:rsid w:val="00E65CB0"/>
    <w:rsid w:val="00E74E46"/>
    <w:rsid w:val="00E773C0"/>
    <w:rsid w:val="00E77A88"/>
    <w:rsid w:val="00EA0817"/>
    <w:rsid w:val="00EA4B67"/>
    <w:rsid w:val="00EA5632"/>
    <w:rsid w:val="00EA5705"/>
    <w:rsid w:val="00EA76C8"/>
    <w:rsid w:val="00EC400A"/>
    <w:rsid w:val="00ED0E4C"/>
    <w:rsid w:val="00ED24FD"/>
    <w:rsid w:val="00ED405D"/>
    <w:rsid w:val="00EE6330"/>
    <w:rsid w:val="00EF07A6"/>
    <w:rsid w:val="00EF7633"/>
    <w:rsid w:val="00F01CF8"/>
    <w:rsid w:val="00F0332F"/>
    <w:rsid w:val="00F143C5"/>
    <w:rsid w:val="00F15CAD"/>
    <w:rsid w:val="00F174F9"/>
    <w:rsid w:val="00F21281"/>
    <w:rsid w:val="00F41573"/>
    <w:rsid w:val="00F4470E"/>
    <w:rsid w:val="00F47965"/>
    <w:rsid w:val="00F505F3"/>
    <w:rsid w:val="00F50D2A"/>
    <w:rsid w:val="00F53CBC"/>
    <w:rsid w:val="00F5509A"/>
    <w:rsid w:val="00F5635D"/>
    <w:rsid w:val="00F56CB7"/>
    <w:rsid w:val="00F664B8"/>
    <w:rsid w:val="00F71E9B"/>
    <w:rsid w:val="00F8299C"/>
    <w:rsid w:val="00F82E74"/>
    <w:rsid w:val="00F87D0A"/>
    <w:rsid w:val="00F9014E"/>
    <w:rsid w:val="00F91006"/>
    <w:rsid w:val="00F95598"/>
    <w:rsid w:val="00F9612F"/>
    <w:rsid w:val="00F976B8"/>
    <w:rsid w:val="00FA238E"/>
    <w:rsid w:val="00FA5497"/>
    <w:rsid w:val="00FB094A"/>
    <w:rsid w:val="00FB1F0A"/>
    <w:rsid w:val="00FB5425"/>
    <w:rsid w:val="00FB5985"/>
    <w:rsid w:val="00FB6D73"/>
    <w:rsid w:val="00FC3672"/>
    <w:rsid w:val="00FC7BFA"/>
    <w:rsid w:val="00FD1BF5"/>
    <w:rsid w:val="00FD203F"/>
    <w:rsid w:val="00FD501B"/>
    <w:rsid w:val="00FD7B20"/>
    <w:rsid w:val="00FE019D"/>
    <w:rsid w:val="00FE7DAA"/>
    <w:rsid w:val="00FF0971"/>
    <w:rsid w:val="00FF5C2B"/>
    <w:rsid w:val="01B580F1"/>
    <w:rsid w:val="01C29FCE"/>
    <w:rsid w:val="050E3A24"/>
    <w:rsid w:val="0522E373"/>
    <w:rsid w:val="08005E3C"/>
    <w:rsid w:val="08611F36"/>
    <w:rsid w:val="0E694500"/>
    <w:rsid w:val="14010834"/>
    <w:rsid w:val="1820A80D"/>
    <w:rsid w:val="20148183"/>
    <w:rsid w:val="2EF7952B"/>
    <w:rsid w:val="3180900F"/>
    <w:rsid w:val="32445F8F"/>
    <w:rsid w:val="33E02FF0"/>
    <w:rsid w:val="36217371"/>
    <w:rsid w:val="376A24AF"/>
    <w:rsid w:val="378450E5"/>
    <w:rsid w:val="39217DCA"/>
    <w:rsid w:val="3A4F7174"/>
    <w:rsid w:val="3F566557"/>
    <w:rsid w:val="422D101D"/>
    <w:rsid w:val="45B4240F"/>
    <w:rsid w:val="4931F1FF"/>
    <w:rsid w:val="4AD3C071"/>
    <w:rsid w:val="4C095325"/>
    <w:rsid w:val="4CAEC645"/>
    <w:rsid w:val="4CCFEB56"/>
    <w:rsid w:val="4DA52386"/>
    <w:rsid w:val="528D66E8"/>
    <w:rsid w:val="55CD4BA6"/>
    <w:rsid w:val="5F3ABE9D"/>
    <w:rsid w:val="62D649B0"/>
    <w:rsid w:val="63695309"/>
    <w:rsid w:val="674666EB"/>
    <w:rsid w:val="69D8948D"/>
    <w:rsid w:val="6A5C9184"/>
    <w:rsid w:val="6C6827E1"/>
    <w:rsid w:val="6D5E0D0C"/>
    <w:rsid w:val="6D7D78BD"/>
    <w:rsid w:val="772542C8"/>
    <w:rsid w:val="7A5CE38A"/>
    <w:rsid w:val="7DE56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ACB066"/>
  <w14:defaultImageDpi w14:val="330"/>
  <w15:docId w15:val="{0F6D4997-2DCD-7947-AB2B-A74AD47E3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0F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F70"/>
  </w:style>
  <w:style w:type="paragraph" w:styleId="Footer">
    <w:name w:val="footer"/>
    <w:basedOn w:val="Normal"/>
    <w:link w:val="FooterChar"/>
    <w:uiPriority w:val="99"/>
    <w:unhideWhenUsed/>
    <w:rsid w:val="00190F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F70"/>
  </w:style>
  <w:style w:type="paragraph" w:styleId="BalloonText">
    <w:name w:val="Balloon Text"/>
    <w:basedOn w:val="Normal"/>
    <w:link w:val="BalloonTextChar"/>
    <w:uiPriority w:val="99"/>
    <w:semiHidden/>
    <w:unhideWhenUsed/>
    <w:rsid w:val="007370E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0EE"/>
    <w:rPr>
      <w:rFonts w:ascii="Lucida Grande" w:hAnsi="Lucida Grande" w:cs="Lucida Grande"/>
      <w:sz w:val="18"/>
      <w:szCs w:val="18"/>
    </w:rPr>
  </w:style>
  <w:style w:type="paragraph" w:customStyle="1" w:styleId="xmsolistparagraph">
    <w:name w:val="x_msolistparagraph"/>
    <w:basedOn w:val="Normal"/>
    <w:rsid w:val="00BC7FAF"/>
    <w:pPr>
      <w:ind w:left="720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47965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9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0212"/>
    <w:pPr>
      <w:ind w:left="720"/>
      <w:contextualSpacing/>
    </w:pPr>
  </w:style>
  <w:style w:type="table" w:styleId="TableGrid">
    <w:name w:val="Table Grid"/>
    <w:basedOn w:val="TableNormal"/>
    <w:uiPriority w:val="59"/>
    <w:rsid w:val="00DB0D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C3672"/>
  </w:style>
  <w:style w:type="paragraph" w:styleId="NormalWeb">
    <w:name w:val="Normal (Web)"/>
    <w:basedOn w:val="Normal"/>
    <w:uiPriority w:val="99"/>
    <w:semiHidden/>
    <w:unhideWhenUsed/>
    <w:rsid w:val="00AD3BC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ams &amp; Knight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Colebut, Karen</cp:lastModifiedBy>
  <cp:revision>2</cp:revision>
  <dcterms:created xsi:type="dcterms:W3CDTF">2023-09-26T20:00:00Z</dcterms:created>
  <dcterms:modified xsi:type="dcterms:W3CDTF">2023-09-26T20:00:00Z</dcterms:modified>
</cp:coreProperties>
</file>